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US Large Growth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6"/>
        <w:gridCol w:w="564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008087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BDECB1D" w:rsidR="00661C78" w:rsidRDefault="003702EF">
      <w:r>
        <w:rPr>
          <w:noProof/>
        </w:rPr>
        <w:drawing>
          <wp:inline distT="0" distB="0" distL="0" distR="0" wp14:anchorId="2B5FCA94" wp14:editId="51A541E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3702EF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8</Characters>
  <Application>Microsoft Office Word</Application>
  <DocSecurity>0</DocSecurity>
  <Lines>1</Lines>
  <Paragraphs>1</Paragraphs>
  <ScaleCrop>false</ScaleCrop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4:00Z</dcterms:modified>
</cp:coreProperties>
</file>